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7816C" w14:textId="5DD35181" w:rsidR="00677E85" w:rsidRPr="00677E85" w:rsidRDefault="00916B07" w:rsidP="003F19CB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>Załącznik nr 2 do Zarządzenia nr</w:t>
      </w:r>
      <w:r w:rsidR="00677E85" w:rsidRPr="00677E85">
        <w:rPr>
          <w:sz w:val="18"/>
          <w:szCs w:val="18"/>
        </w:rPr>
        <w:t xml:space="preserve"> 2/2023</w:t>
      </w:r>
    </w:p>
    <w:p w14:paraId="27DCC4CF" w14:textId="77777777" w:rsidR="00677E85" w:rsidRPr="00677E85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 xml:space="preserve">Dziekana Wydziału Instalacji Budowlanych, </w:t>
      </w:r>
      <w:r w:rsidRPr="00677E85">
        <w:rPr>
          <w:sz w:val="18"/>
          <w:szCs w:val="18"/>
        </w:rPr>
        <w:br/>
        <w:t>Hydrotechniki i Inżynierii Środowiska</w:t>
      </w:r>
    </w:p>
    <w:p w14:paraId="5B76F1FE" w14:textId="77777777" w:rsidR="00677E85" w:rsidRPr="00A5098B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>z dnia 8 lutego 2023 r.</w:t>
      </w:r>
    </w:p>
    <w:p w14:paraId="6EEC2A4B" w14:textId="7D2E9155" w:rsidR="00916B07" w:rsidRPr="00A5098B" w:rsidRDefault="00916B07" w:rsidP="00677E85">
      <w:pPr>
        <w:pStyle w:val="Tekstpodstawowy2"/>
        <w:spacing w:after="0" w:line="240" w:lineRule="auto"/>
        <w:jc w:val="right"/>
        <w:rPr>
          <w:b/>
          <w:bCs/>
        </w:rPr>
      </w:pPr>
    </w:p>
    <w:p w14:paraId="751F813E" w14:textId="77777777" w:rsidR="00916B07" w:rsidRPr="00A5098B" w:rsidRDefault="003D5576" w:rsidP="008829D1">
      <w:pPr>
        <w:pStyle w:val="Tekstpodstawowy2"/>
        <w:spacing w:after="0" w:line="264" w:lineRule="auto"/>
        <w:jc w:val="center"/>
        <w:rPr>
          <w:b/>
          <w:bCs/>
        </w:rPr>
      </w:pPr>
      <w:r w:rsidRPr="00A5098B">
        <w:rPr>
          <w:b/>
          <w:bCs/>
        </w:rPr>
        <w:t>Wniosek</w:t>
      </w:r>
    </w:p>
    <w:p w14:paraId="54AE2D6B" w14:textId="77777777" w:rsidR="003D5576" w:rsidRPr="00A5098B" w:rsidRDefault="003D5576" w:rsidP="008829D1">
      <w:pPr>
        <w:pStyle w:val="Tekstpodstawowy2"/>
        <w:spacing w:after="0" w:line="264" w:lineRule="auto"/>
        <w:jc w:val="center"/>
        <w:rPr>
          <w:b/>
          <w:bCs/>
        </w:rPr>
      </w:pPr>
      <w:r w:rsidRPr="7FCB80F9">
        <w:rPr>
          <w:b/>
          <w:bCs/>
        </w:rPr>
        <w:t>o finansowanie grantu dziekańskiego w roku 202</w:t>
      </w:r>
      <w:r w:rsidR="00FB22B3">
        <w:rPr>
          <w:b/>
          <w:bCs/>
        </w:rPr>
        <w:t>3</w:t>
      </w:r>
    </w:p>
    <w:p w14:paraId="3911527D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 xml:space="preserve">Charakter </w:t>
      </w:r>
      <w:r w:rsidR="005C528A">
        <w:t>grantu</w:t>
      </w:r>
      <w:r w:rsidRPr="00A5098B">
        <w:t>: doktorski, habilitacyjny *</w:t>
      </w:r>
    </w:p>
    <w:p w14:paraId="68965F79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>Temat pracy:</w:t>
      </w:r>
    </w:p>
    <w:p w14:paraId="6BD98B88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>Przypisanie tematyki grantu do dyscypliny naukowej:</w:t>
      </w:r>
    </w:p>
    <w:p w14:paraId="13CAD3CD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>Nazwisko i imię, stopień naukowy kierownika pracy:</w:t>
      </w:r>
    </w:p>
    <w:p w14:paraId="672C0875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 xml:space="preserve">Wykaz wykonawców z podaniem jednostki organizacyjnej i wskazaniem młodych naukowców </w:t>
      </w:r>
      <w:r w:rsidRPr="00A5098B">
        <w:rPr>
          <w:i/>
          <w:iCs/>
        </w:rPr>
        <w:t>(uwaga: promotor nie może być wykonawcą)</w:t>
      </w:r>
      <w:r w:rsidRPr="00A5098B">
        <w:t>:</w:t>
      </w:r>
    </w:p>
    <w:p w14:paraId="1F4D580F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0" w:line="240" w:lineRule="auto"/>
        <w:ind w:left="425" w:hanging="425"/>
        <w:jc w:val="both"/>
      </w:pPr>
      <w:r w:rsidRPr="00A5098B">
        <w:t>Opis tematu, który winien zawierać:</w:t>
      </w:r>
    </w:p>
    <w:p w14:paraId="7537EBF9" w14:textId="77777777" w:rsidR="003D5576" w:rsidRPr="00A5098B" w:rsidRDefault="00D37610" w:rsidP="000D5FFA">
      <w:pPr>
        <w:pStyle w:val="Tekstpodstawowy2"/>
        <w:numPr>
          <w:ilvl w:val="0"/>
          <w:numId w:val="16"/>
        </w:numPr>
        <w:spacing w:after="0" w:line="240" w:lineRule="auto"/>
        <w:ind w:left="709" w:hanging="284"/>
        <w:jc w:val="both"/>
      </w:pPr>
      <w:r w:rsidRPr="00A5098B">
        <w:t>uzasadnienie merytoryczne (cel naukowy, jakie przesłanki skłaniają do podjęcia proponowanego tematu, opis metodyki badawczej);</w:t>
      </w:r>
    </w:p>
    <w:p w14:paraId="7D6495F5" w14:textId="77777777" w:rsidR="00D37610" w:rsidRPr="00A5098B" w:rsidRDefault="00D37610" w:rsidP="000D5FFA">
      <w:pPr>
        <w:pStyle w:val="Tekstpodstawowy2"/>
        <w:numPr>
          <w:ilvl w:val="0"/>
          <w:numId w:val="16"/>
        </w:numPr>
        <w:spacing w:after="0" w:line="240" w:lineRule="auto"/>
        <w:ind w:left="709" w:hanging="284"/>
        <w:jc w:val="both"/>
      </w:pPr>
      <w:r w:rsidRPr="00A5098B">
        <w:t>informacja o istniejącym stanie wiedzy i ostatnich osiągnięciach naukowych kierownika (zespołu badawczego) w zakresie proponowanej tematyki badawczej;</w:t>
      </w:r>
    </w:p>
    <w:p w14:paraId="16D9C46E" w14:textId="77777777" w:rsidR="00D37610" w:rsidRPr="00A5098B" w:rsidRDefault="00D37610" w:rsidP="000D5FFA">
      <w:pPr>
        <w:pStyle w:val="Tekstpodstawowy2"/>
        <w:numPr>
          <w:ilvl w:val="0"/>
          <w:numId w:val="16"/>
        </w:numPr>
        <w:spacing w:after="240" w:line="240" w:lineRule="auto"/>
        <w:ind w:left="709" w:hanging="284"/>
        <w:jc w:val="both"/>
      </w:pPr>
      <w:r w:rsidRPr="00A5098B">
        <w:t xml:space="preserve">przewidywane osiągnięcia (co będzie wymiernym, udokumentowanym efektem zrealizowanego projektu, np.: wszczęcie przewodu doktorskiego, uzyskanie stopnia naukowego doktora lub doktora habilitowanego, uzyskanie projektów badawczych </w:t>
      </w:r>
      <w:r w:rsidRPr="00A5098B">
        <w:br/>
        <w:t xml:space="preserve">– jakich?, nawiązanie współpracy z inną jednostką naukową lub z przemysłem </w:t>
      </w:r>
      <w:r w:rsidRPr="00A5098B">
        <w:br/>
        <w:t>ze szczególnym uwypukleniem możliwości wdrożeniowych, rozwój specjalności naukowych – jakich?).</w:t>
      </w:r>
    </w:p>
    <w:p w14:paraId="3B515D25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>Harmonogram pracy:</w:t>
      </w:r>
    </w:p>
    <w:p w14:paraId="3B6F1C39" w14:textId="77777777" w:rsidR="003D5576" w:rsidRPr="00A5098B" w:rsidRDefault="003D5576" w:rsidP="000D5FFA">
      <w:pPr>
        <w:pStyle w:val="Tekstpodstawowy2"/>
        <w:numPr>
          <w:ilvl w:val="0"/>
          <w:numId w:val="15"/>
        </w:numPr>
        <w:spacing w:before="240" w:after="240" w:line="240" w:lineRule="auto"/>
        <w:ind w:left="425" w:hanging="425"/>
        <w:jc w:val="both"/>
      </w:pPr>
      <w:r w:rsidRPr="00A5098B">
        <w:t>Czy praca była lub jest finansowana z innych źródeł.</w:t>
      </w:r>
    </w:p>
    <w:p w14:paraId="309A90FF" w14:textId="77777777" w:rsidR="00D37610" w:rsidRPr="00A5098B" w:rsidRDefault="003D5576" w:rsidP="000D5FFA">
      <w:pPr>
        <w:pStyle w:val="Tekstpodstawowy2"/>
        <w:numPr>
          <w:ilvl w:val="0"/>
          <w:numId w:val="15"/>
        </w:numPr>
        <w:spacing w:before="240" w:after="0" w:line="240" w:lineRule="auto"/>
        <w:ind w:left="425" w:hanging="425"/>
        <w:jc w:val="both"/>
      </w:pPr>
      <w:r w:rsidRPr="00A5098B">
        <w:t>Nakłady finansowe:</w:t>
      </w:r>
    </w:p>
    <w:p w14:paraId="34B95BC2" w14:textId="77777777" w:rsidR="00D37610" w:rsidRPr="00A5098B" w:rsidRDefault="00D37610" w:rsidP="00D37610">
      <w:pPr>
        <w:pStyle w:val="Tekstpodstawowy2"/>
        <w:spacing w:after="0" w:line="240" w:lineRule="auto"/>
        <w:ind w:left="425"/>
        <w:jc w:val="both"/>
      </w:pPr>
      <w:r w:rsidRPr="00A5098B">
        <w:t>planowane zł ………………….</w:t>
      </w:r>
    </w:p>
    <w:p w14:paraId="4601E224" w14:textId="77777777" w:rsidR="00D37610" w:rsidRPr="00A5098B" w:rsidRDefault="00D37610" w:rsidP="00D37610">
      <w:pPr>
        <w:pStyle w:val="Tekstpodstawowy2"/>
        <w:spacing w:after="0" w:line="240" w:lineRule="auto"/>
        <w:ind w:left="425"/>
        <w:jc w:val="both"/>
      </w:pPr>
      <w:r w:rsidRPr="00A5098B">
        <w:tab/>
      </w:r>
      <w:r w:rsidRPr="00A5098B">
        <w:tab/>
      </w:r>
      <w:r w:rsidRPr="00A5098B">
        <w:rPr>
          <w:i/>
          <w:iCs/>
        </w:rPr>
        <w:t>(</w:t>
      </w:r>
      <w:r w:rsidR="00DD40A3">
        <w:rPr>
          <w:i/>
          <w:iCs/>
        </w:rPr>
        <w:t xml:space="preserve">należy </w:t>
      </w:r>
      <w:r w:rsidRPr="00A5098B">
        <w:rPr>
          <w:i/>
          <w:iCs/>
        </w:rPr>
        <w:t>załączyć kosztorys)</w:t>
      </w:r>
    </w:p>
    <w:p w14:paraId="514D4F8D" w14:textId="77777777" w:rsidR="00D37610" w:rsidRPr="00A5098B" w:rsidRDefault="00D37610" w:rsidP="00D37610">
      <w:pPr>
        <w:pStyle w:val="Tekstpodstawowy2"/>
        <w:spacing w:after="0" w:line="240" w:lineRule="auto"/>
        <w:ind w:left="425"/>
        <w:jc w:val="both"/>
      </w:pPr>
    </w:p>
    <w:p w14:paraId="1DF1B136" w14:textId="77777777" w:rsidR="00D37610" w:rsidRPr="00A5098B" w:rsidRDefault="00D37610" w:rsidP="00D37610">
      <w:pPr>
        <w:pStyle w:val="Tekstpodstawowy2"/>
        <w:spacing w:after="0" w:line="240" w:lineRule="auto"/>
        <w:ind w:left="425"/>
        <w:jc w:val="both"/>
      </w:pPr>
    </w:p>
    <w:p w14:paraId="5C28280D" w14:textId="77777777" w:rsidR="00D37610" w:rsidRPr="00A5098B" w:rsidRDefault="00D37610" w:rsidP="00D37610">
      <w:pPr>
        <w:pStyle w:val="Tekstpodstawowy2"/>
        <w:spacing w:after="0" w:line="240" w:lineRule="auto"/>
        <w:ind w:left="425"/>
        <w:jc w:val="both"/>
      </w:pPr>
      <w:r w:rsidRPr="00A5098B">
        <w:t>…………………………………….</w:t>
      </w:r>
      <w:r w:rsidRPr="00A5098B">
        <w:tab/>
      </w:r>
      <w:r w:rsidRPr="00A5098B">
        <w:tab/>
      </w:r>
      <w:r w:rsidRPr="00A5098B">
        <w:tab/>
        <w:t>…………………………………….</w:t>
      </w:r>
    </w:p>
    <w:p w14:paraId="0B9566D9" w14:textId="77777777" w:rsidR="00D37610" w:rsidRPr="00A5098B" w:rsidRDefault="00D37610" w:rsidP="00D37610">
      <w:pPr>
        <w:pStyle w:val="Tekstpodstawowy2"/>
        <w:spacing w:after="0" w:line="240" w:lineRule="auto"/>
        <w:ind w:left="425" w:firstLine="283"/>
        <w:jc w:val="both"/>
      </w:pPr>
      <w:r w:rsidRPr="00A5098B">
        <w:t xml:space="preserve"> </w:t>
      </w:r>
      <w:r w:rsidRPr="00A5098B">
        <w:tab/>
        <w:t xml:space="preserve"> Kierownik pracy</w:t>
      </w:r>
      <w:r w:rsidRPr="00A5098B">
        <w:tab/>
      </w:r>
      <w:r w:rsidRPr="00A5098B">
        <w:tab/>
      </w:r>
      <w:r w:rsidRPr="00A5098B">
        <w:tab/>
      </w:r>
      <w:r w:rsidRPr="00A5098B">
        <w:tab/>
        <w:t>Kierownik jednostki organizacyjnej</w:t>
      </w:r>
    </w:p>
    <w:p w14:paraId="7D974A6D" w14:textId="77777777" w:rsidR="00D37610" w:rsidRPr="00A5098B" w:rsidRDefault="00D37610" w:rsidP="006768B8">
      <w:pPr>
        <w:pStyle w:val="Tekstpodstawowy2"/>
        <w:spacing w:before="240" w:after="80" w:line="240" w:lineRule="auto"/>
        <w:jc w:val="both"/>
        <w:rPr>
          <w:u w:val="single"/>
        </w:rPr>
      </w:pPr>
      <w:r w:rsidRPr="00A5098B">
        <w:rPr>
          <w:u w:val="single"/>
        </w:rPr>
        <w:t>Opinia Komisji Konkursowe</w:t>
      </w:r>
      <w:r w:rsidR="006768B8" w:rsidRPr="00A5098B">
        <w:rPr>
          <w:u w:val="single"/>
        </w:rPr>
        <w:t>j________________________________________________________</w:t>
      </w:r>
    </w:p>
    <w:p w14:paraId="300F2F42" w14:textId="77777777" w:rsidR="00916B07" w:rsidRPr="00A5098B" w:rsidRDefault="00D37610" w:rsidP="000D5FFA">
      <w:pPr>
        <w:pStyle w:val="Tekstpodstawowy2"/>
        <w:numPr>
          <w:ilvl w:val="0"/>
          <w:numId w:val="17"/>
        </w:numPr>
        <w:spacing w:after="0" w:line="240" w:lineRule="auto"/>
        <w:ind w:left="426" w:hanging="426"/>
      </w:pPr>
      <w:r w:rsidRPr="00A5098B">
        <w:t>Finansowanie w roku ……………… w wysokości ……………….. zł</w:t>
      </w:r>
    </w:p>
    <w:p w14:paraId="5194D3F6" w14:textId="77777777" w:rsidR="00D37610" w:rsidRPr="00A5098B" w:rsidRDefault="00D37610" w:rsidP="000D5FFA">
      <w:pPr>
        <w:pStyle w:val="Tekstpodstawowy2"/>
        <w:numPr>
          <w:ilvl w:val="0"/>
          <w:numId w:val="17"/>
        </w:numPr>
        <w:spacing w:after="0" w:line="240" w:lineRule="auto"/>
        <w:ind w:left="426" w:hanging="426"/>
      </w:pPr>
      <w:r w:rsidRPr="00A5098B">
        <w:t>Nie finansować</w:t>
      </w:r>
    </w:p>
    <w:p w14:paraId="55946E2A" w14:textId="77777777" w:rsidR="00D37610" w:rsidRPr="00A5098B" w:rsidRDefault="00D37610" w:rsidP="000D5FFA">
      <w:pPr>
        <w:pStyle w:val="Tekstpodstawowy2"/>
        <w:numPr>
          <w:ilvl w:val="0"/>
          <w:numId w:val="17"/>
        </w:numPr>
        <w:spacing w:after="0" w:line="240" w:lineRule="auto"/>
        <w:ind w:left="426" w:hanging="426"/>
      </w:pPr>
      <w:r w:rsidRPr="00A5098B">
        <w:t>Krótkie uzasadnienie ………………………………………………….</w:t>
      </w:r>
    </w:p>
    <w:p w14:paraId="3A532D61" w14:textId="77777777" w:rsidR="00916B07" w:rsidRPr="00A5098B" w:rsidRDefault="00916B07" w:rsidP="006768B8">
      <w:pPr>
        <w:pStyle w:val="Default"/>
      </w:pPr>
    </w:p>
    <w:p w14:paraId="2400C033" w14:textId="77777777" w:rsidR="006768B8" w:rsidRPr="00A5098B" w:rsidRDefault="006768B8" w:rsidP="006768B8">
      <w:pPr>
        <w:pStyle w:val="Default"/>
      </w:pPr>
      <w:r w:rsidRPr="00A5098B">
        <w:t>Data ……………………..</w:t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  <w:t>Podpisy członków Komisji:</w:t>
      </w:r>
    </w:p>
    <w:p w14:paraId="4BDA35D3" w14:textId="77777777" w:rsidR="006768B8" w:rsidRPr="00A5098B" w:rsidRDefault="006768B8" w:rsidP="006768B8">
      <w:pPr>
        <w:pStyle w:val="Default"/>
      </w:pPr>
    </w:p>
    <w:p w14:paraId="0D4FBC91" w14:textId="77777777" w:rsidR="006768B8" w:rsidRPr="00A5098B" w:rsidRDefault="006768B8" w:rsidP="006768B8">
      <w:pPr>
        <w:pStyle w:val="Tekstpodstawowy2"/>
        <w:spacing w:before="240" w:after="0" w:line="240" w:lineRule="auto"/>
        <w:jc w:val="both"/>
        <w:rPr>
          <w:u w:val="single"/>
        </w:rPr>
      </w:pPr>
      <w:r w:rsidRPr="00A5098B">
        <w:rPr>
          <w:u w:val="single"/>
        </w:rPr>
        <w:t>Decyzja Dziekana_________________________________________________________________</w:t>
      </w:r>
    </w:p>
    <w:p w14:paraId="4701C325" w14:textId="77777777" w:rsidR="006768B8" w:rsidRPr="00A5098B" w:rsidRDefault="006768B8" w:rsidP="006768B8">
      <w:pPr>
        <w:pStyle w:val="Default"/>
      </w:pPr>
    </w:p>
    <w:p w14:paraId="29A82C53" w14:textId="77777777" w:rsidR="006768B8" w:rsidRPr="00A5098B" w:rsidRDefault="006768B8" w:rsidP="006768B8">
      <w:pPr>
        <w:pStyle w:val="Default"/>
      </w:pPr>
      <w:r w:rsidRPr="00A5098B">
        <w:t>Data ……………………..</w:t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  <w:t>Podpis Dziekana</w:t>
      </w:r>
    </w:p>
    <w:p w14:paraId="33B92360" w14:textId="77777777" w:rsidR="006768B8" w:rsidRPr="00A5098B" w:rsidRDefault="006768B8" w:rsidP="006768B8">
      <w:pPr>
        <w:pStyle w:val="Default"/>
        <w:rPr>
          <w:sz w:val="20"/>
          <w:szCs w:val="20"/>
        </w:rPr>
      </w:pPr>
    </w:p>
    <w:p w14:paraId="608EEEB1" w14:textId="77777777" w:rsidR="006768B8" w:rsidRPr="00A5098B" w:rsidRDefault="006768B8" w:rsidP="006768B8">
      <w:pPr>
        <w:pStyle w:val="Default"/>
        <w:rPr>
          <w:sz w:val="20"/>
          <w:szCs w:val="20"/>
        </w:rPr>
      </w:pPr>
      <w:r w:rsidRPr="00A5098B">
        <w:rPr>
          <w:sz w:val="20"/>
          <w:szCs w:val="20"/>
        </w:rPr>
        <w:t>*niepotrzebne skreślić</w:t>
      </w:r>
    </w:p>
    <w:p w14:paraId="2060DE36" w14:textId="77777777" w:rsidR="00677E85" w:rsidRDefault="00677E85" w:rsidP="00A12B69">
      <w:pPr>
        <w:pStyle w:val="Tekstpodstawowy2"/>
        <w:spacing w:after="0" w:line="240" w:lineRule="auto"/>
        <w:jc w:val="right"/>
        <w:rPr>
          <w:sz w:val="18"/>
          <w:szCs w:val="18"/>
          <w:highlight w:val="yellow"/>
        </w:rPr>
      </w:pPr>
    </w:p>
    <w:sectPr w:rsidR="00677E85" w:rsidSect="006768B8">
      <w:pgSz w:w="11906" w:h="16838"/>
      <w:pgMar w:top="851" w:right="1133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FFFF9" w14:textId="77777777" w:rsidR="00E24658" w:rsidRDefault="00E24658">
      <w:r>
        <w:separator/>
      </w:r>
    </w:p>
  </w:endnote>
  <w:endnote w:type="continuationSeparator" w:id="0">
    <w:p w14:paraId="6148AF50" w14:textId="77777777" w:rsidR="00E24658" w:rsidRDefault="00E24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FB9F7" w14:textId="77777777" w:rsidR="00E24658" w:rsidRDefault="00E24658">
      <w:r>
        <w:separator/>
      </w:r>
    </w:p>
  </w:footnote>
  <w:footnote w:type="continuationSeparator" w:id="0">
    <w:p w14:paraId="5AE8ADB5" w14:textId="77777777" w:rsidR="00E24658" w:rsidRDefault="00E246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11822C9"/>
    <w:multiLevelType w:val="hybridMultilevel"/>
    <w:tmpl w:val="602E3D38"/>
    <w:lvl w:ilvl="0" w:tplc="7F2661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20A5C"/>
    <w:multiLevelType w:val="hybridMultilevel"/>
    <w:tmpl w:val="AA4241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5D5D34"/>
    <w:multiLevelType w:val="hybridMultilevel"/>
    <w:tmpl w:val="A5B0BFB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6830943"/>
    <w:multiLevelType w:val="hybridMultilevel"/>
    <w:tmpl w:val="00FC232A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6AA4559"/>
    <w:multiLevelType w:val="hybridMultilevel"/>
    <w:tmpl w:val="38CE8D2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083C298A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7C00A0"/>
    <w:multiLevelType w:val="hybridMultilevel"/>
    <w:tmpl w:val="610C6F02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0A9C2233"/>
    <w:multiLevelType w:val="hybridMultilevel"/>
    <w:tmpl w:val="7F847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A92CEE"/>
    <w:multiLevelType w:val="hybridMultilevel"/>
    <w:tmpl w:val="F66C56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E37FD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35715D1"/>
    <w:multiLevelType w:val="hybridMultilevel"/>
    <w:tmpl w:val="90CC6D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6C47F6"/>
    <w:multiLevelType w:val="hybridMultilevel"/>
    <w:tmpl w:val="FE6E7C34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272B4DAF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A44EA"/>
    <w:multiLevelType w:val="hybridMultilevel"/>
    <w:tmpl w:val="1520A99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CC65C58"/>
    <w:multiLevelType w:val="hybridMultilevel"/>
    <w:tmpl w:val="EDF0A4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70271"/>
    <w:multiLevelType w:val="hybridMultilevel"/>
    <w:tmpl w:val="A2EA667A"/>
    <w:lvl w:ilvl="0" w:tplc="0000000D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51754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B309E"/>
    <w:multiLevelType w:val="hybridMultilevel"/>
    <w:tmpl w:val="B46C0B64"/>
    <w:lvl w:ilvl="0" w:tplc="425AD8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943FEE"/>
    <w:multiLevelType w:val="hybridMultilevel"/>
    <w:tmpl w:val="2158A8D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264F64"/>
    <w:multiLevelType w:val="hybridMultilevel"/>
    <w:tmpl w:val="32EA861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84AAA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F2476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A043F7"/>
    <w:multiLevelType w:val="hybridMultilevel"/>
    <w:tmpl w:val="71289D6C"/>
    <w:lvl w:ilvl="0" w:tplc="DAF468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C31C7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464194"/>
    <w:multiLevelType w:val="hybridMultilevel"/>
    <w:tmpl w:val="1B423C2C"/>
    <w:lvl w:ilvl="0" w:tplc="B84A84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C44335"/>
    <w:multiLevelType w:val="hybridMultilevel"/>
    <w:tmpl w:val="0C6E4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6F4623"/>
    <w:multiLevelType w:val="hybridMultilevel"/>
    <w:tmpl w:val="2CB80E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79054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35787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2E31DB"/>
    <w:multiLevelType w:val="hybridMultilevel"/>
    <w:tmpl w:val="EC7C09D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25299"/>
    <w:multiLevelType w:val="hybridMultilevel"/>
    <w:tmpl w:val="1E60BE6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631F88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DA085D"/>
    <w:multiLevelType w:val="hybridMultilevel"/>
    <w:tmpl w:val="EEBA09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1A007C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63FC09FD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B804AC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7672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2C49D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76EAA"/>
    <w:multiLevelType w:val="hybridMultilevel"/>
    <w:tmpl w:val="61B601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ED3D89"/>
    <w:multiLevelType w:val="hybridMultilevel"/>
    <w:tmpl w:val="FD264D4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0432C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F166A6"/>
    <w:multiLevelType w:val="hybridMultilevel"/>
    <w:tmpl w:val="7CA8D16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6DE943D2"/>
    <w:multiLevelType w:val="hybridMultilevel"/>
    <w:tmpl w:val="8982DB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1B01A3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857147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AF0ED9"/>
    <w:multiLevelType w:val="hybridMultilevel"/>
    <w:tmpl w:val="906262B8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F75B8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D80CC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084887">
    <w:abstractNumId w:val="42"/>
  </w:num>
  <w:num w:numId="2" w16cid:durableId="1455490132">
    <w:abstractNumId w:val="19"/>
  </w:num>
  <w:num w:numId="3" w16cid:durableId="1308047798">
    <w:abstractNumId w:val="4"/>
  </w:num>
  <w:num w:numId="4" w16cid:durableId="191573955">
    <w:abstractNumId w:val="22"/>
  </w:num>
  <w:num w:numId="5" w16cid:durableId="896554919">
    <w:abstractNumId w:val="46"/>
  </w:num>
  <w:num w:numId="6" w16cid:durableId="390035145">
    <w:abstractNumId w:val="13"/>
  </w:num>
  <w:num w:numId="7" w16cid:durableId="1343580377">
    <w:abstractNumId w:val="48"/>
  </w:num>
  <w:num w:numId="8" w16cid:durableId="2043941599">
    <w:abstractNumId w:val="43"/>
  </w:num>
  <w:num w:numId="9" w16cid:durableId="2143232293">
    <w:abstractNumId w:val="24"/>
  </w:num>
  <w:num w:numId="10" w16cid:durableId="2035572397">
    <w:abstractNumId w:val="17"/>
  </w:num>
  <w:num w:numId="11" w16cid:durableId="165364726">
    <w:abstractNumId w:val="5"/>
  </w:num>
  <w:num w:numId="12" w16cid:durableId="2011912068">
    <w:abstractNumId w:val="29"/>
  </w:num>
  <w:num w:numId="13" w16cid:durableId="598097930">
    <w:abstractNumId w:val="6"/>
  </w:num>
  <w:num w:numId="14" w16cid:durableId="2092582353">
    <w:abstractNumId w:val="14"/>
  </w:num>
  <w:num w:numId="15" w16cid:durableId="631404938">
    <w:abstractNumId w:val="40"/>
  </w:num>
  <w:num w:numId="16" w16cid:durableId="726337318">
    <w:abstractNumId w:val="11"/>
  </w:num>
  <w:num w:numId="17" w16cid:durableId="1015770134">
    <w:abstractNumId w:val="37"/>
  </w:num>
  <w:num w:numId="18" w16cid:durableId="1221599814">
    <w:abstractNumId w:val="38"/>
  </w:num>
  <w:num w:numId="19" w16cid:durableId="2000617511">
    <w:abstractNumId w:val="35"/>
  </w:num>
  <w:num w:numId="20" w16cid:durableId="761729683">
    <w:abstractNumId w:val="15"/>
  </w:num>
  <w:num w:numId="21" w16cid:durableId="1822379738">
    <w:abstractNumId w:val="18"/>
  </w:num>
  <w:num w:numId="22" w16cid:durableId="1164202379">
    <w:abstractNumId w:val="34"/>
  </w:num>
  <w:num w:numId="23" w16cid:durableId="1106585769">
    <w:abstractNumId w:val="23"/>
  </w:num>
  <w:num w:numId="24" w16cid:durableId="69353561">
    <w:abstractNumId w:val="16"/>
  </w:num>
  <w:num w:numId="25" w16cid:durableId="1428043529">
    <w:abstractNumId w:val="36"/>
  </w:num>
  <w:num w:numId="26" w16cid:durableId="2006666455">
    <w:abstractNumId w:val="2"/>
  </w:num>
  <w:num w:numId="27" w16cid:durableId="950822015">
    <w:abstractNumId w:val="41"/>
  </w:num>
  <w:num w:numId="28" w16cid:durableId="1456020034">
    <w:abstractNumId w:val="45"/>
  </w:num>
  <w:num w:numId="29" w16cid:durableId="1919627894">
    <w:abstractNumId w:val="12"/>
  </w:num>
  <w:num w:numId="30" w16cid:durableId="482047414">
    <w:abstractNumId w:val="49"/>
  </w:num>
  <w:num w:numId="31" w16cid:durableId="174855150">
    <w:abstractNumId w:val="25"/>
  </w:num>
  <w:num w:numId="32" w16cid:durableId="375157543">
    <w:abstractNumId w:val="33"/>
  </w:num>
  <w:num w:numId="33" w16cid:durableId="528756724">
    <w:abstractNumId w:val="7"/>
  </w:num>
  <w:num w:numId="34" w16cid:durableId="1698508049">
    <w:abstractNumId w:val="39"/>
  </w:num>
  <w:num w:numId="35" w16cid:durableId="815150364">
    <w:abstractNumId w:val="30"/>
  </w:num>
  <w:num w:numId="36" w16cid:durableId="1023213578">
    <w:abstractNumId w:val="9"/>
  </w:num>
  <w:num w:numId="37" w16cid:durableId="1792625597">
    <w:abstractNumId w:val="3"/>
  </w:num>
  <w:num w:numId="38" w16cid:durableId="1546136488">
    <w:abstractNumId w:val="32"/>
  </w:num>
  <w:num w:numId="39" w16cid:durableId="2138908278">
    <w:abstractNumId w:val="26"/>
  </w:num>
  <w:num w:numId="40" w16cid:durableId="1563830786">
    <w:abstractNumId w:val="44"/>
  </w:num>
  <w:num w:numId="41" w16cid:durableId="1620144057">
    <w:abstractNumId w:val="28"/>
  </w:num>
  <w:num w:numId="42" w16cid:durableId="147787692">
    <w:abstractNumId w:val="10"/>
  </w:num>
  <w:num w:numId="43" w16cid:durableId="1350329100">
    <w:abstractNumId w:val="21"/>
  </w:num>
  <w:num w:numId="44" w16cid:durableId="1367172661">
    <w:abstractNumId w:val="8"/>
  </w:num>
  <w:num w:numId="45" w16cid:durableId="376050622">
    <w:abstractNumId w:val="31"/>
  </w:num>
  <w:num w:numId="46" w16cid:durableId="966350204">
    <w:abstractNumId w:val="20"/>
  </w:num>
  <w:num w:numId="47" w16cid:durableId="7762132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353306110">
    <w:abstractNumId w:val="4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zayMDQzMbMwMDRS0lEKTi0uzszPAykwqQUABkllnywAAAA="/>
  </w:docVars>
  <w:rsids>
    <w:rsidRoot w:val="00695237"/>
    <w:rsid w:val="00002EB7"/>
    <w:rsid w:val="000031AB"/>
    <w:rsid w:val="0000765F"/>
    <w:rsid w:val="00012ED5"/>
    <w:rsid w:val="00013D53"/>
    <w:rsid w:val="00037BF4"/>
    <w:rsid w:val="00052289"/>
    <w:rsid w:val="00053A13"/>
    <w:rsid w:val="000564B6"/>
    <w:rsid w:val="00061B08"/>
    <w:rsid w:val="0006367E"/>
    <w:rsid w:val="00072B5F"/>
    <w:rsid w:val="00072FA2"/>
    <w:rsid w:val="00080B1D"/>
    <w:rsid w:val="00084948"/>
    <w:rsid w:val="000923C8"/>
    <w:rsid w:val="0009555F"/>
    <w:rsid w:val="000B0FC5"/>
    <w:rsid w:val="000B1984"/>
    <w:rsid w:val="000B7404"/>
    <w:rsid w:val="000B74BA"/>
    <w:rsid w:val="000C4C2B"/>
    <w:rsid w:val="000C5E4D"/>
    <w:rsid w:val="000C6180"/>
    <w:rsid w:val="000D5FFA"/>
    <w:rsid w:val="000D76E5"/>
    <w:rsid w:val="000E0981"/>
    <w:rsid w:val="000E160E"/>
    <w:rsid w:val="000E2E4A"/>
    <w:rsid w:val="000E7671"/>
    <w:rsid w:val="00103E5A"/>
    <w:rsid w:val="00106EE3"/>
    <w:rsid w:val="00117DE0"/>
    <w:rsid w:val="00122C0C"/>
    <w:rsid w:val="00133D16"/>
    <w:rsid w:val="00144D55"/>
    <w:rsid w:val="00145E9C"/>
    <w:rsid w:val="001469C1"/>
    <w:rsid w:val="00150AB2"/>
    <w:rsid w:val="00151C06"/>
    <w:rsid w:val="00153879"/>
    <w:rsid w:val="001604FC"/>
    <w:rsid w:val="001611EC"/>
    <w:rsid w:val="001672B3"/>
    <w:rsid w:val="00167C04"/>
    <w:rsid w:val="0017294A"/>
    <w:rsid w:val="00175C7B"/>
    <w:rsid w:val="001772D7"/>
    <w:rsid w:val="00177B20"/>
    <w:rsid w:val="00185428"/>
    <w:rsid w:val="00185716"/>
    <w:rsid w:val="001B0AED"/>
    <w:rsid w:val="001B17E9"/>
    <w:rsid w:val="001B5D05"/>
    <w:rsid w:val="001B74C4"/>
    <w:rsid w:val="001C024D"/>
    <w:rsid w:val="001C2BEB"/>
    <w:rsid w:val="001C7C0A"/>
    <w:rsid w:val="001D0311"/>
    <w:rsid w:val="001D08F0"/>
    <w:rsid w:val="001D25A5"/>
    <w:rsid w:val="001D49B6"/>
    <w:rsid w:val="001E1C1B"/>
    <w:rsid w:val="001F0BB1"/>
    <w:rsid w:val="00200BA3"/>
    <w:rsid w:val="0020258C"/>
    <w:rsid w:val="00212C2C"/>
    <w:rsid w:val="00215F01"/>
    <w:rsid w:val="00225003"/>
    <w:rsid w:val="00227188"/>
    <w:rsid w:val="002274DE"/>
    <w:rsid w:val="00234837"/>
    <w:rsid w:val="0023506A"/>
    <w:rsid w:val="00243598"/>
    <w:rsid w:val="00243900"/>
    <w:rsid w:val="00255A7B"/>
    <w:rsid w:val="0025703E"/>
    <w:rsid w:val="002613E4"/>
    <w:rsid w:val="002633B8"/>
    <w:rsid w:val="00267CC2"/>
    <w:rsid w:val="00273EBF"/>
    <w:rsid w:val="00276817"/>
    <w:rsid w:val="0028414E"/>
    <w:rsid w:val="002870BF"/>
    <w:rsid w:val="002906FB"/>
    <w:rsid w:val="00292233"/>
    <w:rsid w:val="002934B4"/>
    <w:rsid w:val="00293DE3"/>
    <w:rsid w:val="002A415F"/>
    <w:rsid w:val="002B0C1B"/>
    <w:rsid w:val="002B5626"/>
    <w:rsid w:val="002B66CA"/>
    <w:rsid w:val="002B780F"/>
    <w:rsid w:val="002B7944"/>
    <w:rsid w:val="002C1224"/>
    <w:rsid w:val="002C16D0"/>
    <w:rsid w:val="002C2B54"/>
    <w:rsid w:val="002C46C1"/>
    <w:rsid w:val="002C5B69"/>
    <w:rsid w:val="002C7CDB"/>
    <w:rsid w:val="002D2904"/>
    <w:rsid w:val="002D51C7"/>
    <w:rsid w:val="002D6815"/>
    <w:rsid w:val="002D782F"/>
    <w:rsid w:val="002E1222"/>
    <w:rsid w:val="002E2D24"/>
    <w:rsid w:val="002E381A"/>
    <w:rsid w:val="002E5E06"/>
    <w:rsid w:val="002F63DE"/>
    <w:rsid w:val="00300551"/>
    <w:rsid w:val="00300A87"/>
    <w:rsid w:val="003022D9"/>
    <w:rsid w:val="00310835"/>
    <w:rsid w:val="00310CE2"/>
    <w:rsid w:val="00312DB5"/>
    <w:rsid w:val="00316DD7"/>
    <w:rsid w:val="00317268"/>
    <w:rsid w:val="00320198"/>
    <w:rsid w:val="00323FAC"/>
    <w:rsid w:val="003257D7"/>
    <w:rsid w:val="00326F81"/>
    <w:rsid w:val="0033600C"/>
    <w:rsid w:val="003413BF"/>
    <w:rsid w:val="0034746D"/>
    <w:rsid w:val="003506FD"/>
    <w:rsid w:val="00353B1E"/>
    <w:rsid w:val="00354CBB"/>
    <w:rsid w:val="00357468"/>
    <w:rsid w:val="00361A47"/>
    <w:rsid w:val="00363B30"/>
    <w:rsid w:val="00372A5A"/>
    <w:rsid w:val="00374253"/>
    <w:rsid w:val="003745DF"/>
    <w:rsid w:val="00375BF4"/>
    <w:rsid w:val="00386D53"/>
    <w:rsid w:val="003A1B26"/>
    <w:rsid w:val="003A4490"/>
    <w:rsid w:val="003A4750"/>
    <w:rsid w:val="003A4E75"/>
    <w:rsid w:val="003A7D8D"/>
    <w:rsid w:val="003B20B2"/>
    <w:rsid w:val="003C1557"/>
    <w:rsid w:val="003C4575"/>
    <w:rsid w:val="003D15C3"/>
    <w:rsid w:val="003D5576"/>
    <w:rsid w:val="003E076F"/>
    <w:rsid w:val="003F19CB"/>
    <w:rsid w:val="003F3D3C"/>
    <w:rsid w:val="003F4177"/>
    <w:rsid w:val="00433793"/>
    <w:rsid w:val="004352C9"/>
    <w:rsid w:val="00450386"/>
    <w:rsid w:val="00451C54"/>
    <w:rsid w:val="00456EC2"/>
    <w:rsid w:val="00465AAD"/>
    <w:rsid w:val="00467397"/>
    <w:rsid w:val="004719AF"/>
    <w:rsid w:val="00474327"/>
    <w:rsid w:val="00481729"/>
    <w:rsid w:val="00481B7E"/>
    <w:rsid w:val="00482253"/>
    <w:rsid w:val="0048337B"/>
    <w:rsid w:val="0049147D"/>
    <w:rsid w:val="00491DBF"/>
    <w:rsid w:val="00493199"/>
    <w:rsid w:val="00497A22"/>
    <w:rsid w:val="004A1A94"/>
    <w:rsid w:val="004A6D61"/>
    <w:rsid w:val="004A7BDF"/>
    <w:rsid w:val="004B729F"/>
    <w:rsid w:val="004C0D94"/>
    <w:rsid w:val="004C3209"/>
    <w:rsid w:val="004C3E90"/>
    <w:rsid w:val="004C4C9A"/>
    <w:rsid w:val="004C615C"/>
    <w:rsid w:val="004D034B"/>
    <w:rsid w:val="004D3A62"/>
    <w:rsid w:val="004D594C"/>
    <w:rsid w:val="004D5E87"/>
    <w:rsid w:val="004D62BB"/>
    <w:rsid w:val="004E0A2C"/>
    <w:rsid w:val="004E3BA9"/>
    <w:rsid w:val="004F2EC8"/>
    <w:rsid w:val="004F456D"/>
    <w:rsid w:val="00502483"/>
    <w:rsid w:val="00507945"/>
    <w:rsid w:val="00510E95"/>
    <w:rsid w:val="00516595"/>
    <w:rsid w:val="00516B24"/>
    <w:rsid w:val="00523CEC"/>
    <w:rsid w:val="005248E4"/>
    <w:rsid w:val="00533BCD"/>
    <w:rsid w:val="00533FED"/>
    <w:rsid w:val="005427F2"/>
    <w:rsid w:val="00544880"/>
    <w:rsid w:val="00551F2C"/>
    <w:rsid w:val="00556725"/>
    <w:rsid w:val="00564555"/>
    <w:rsid w:val="00573E2F"/>
    <w:rsid w:val="00581E0D"/>
    <w:rsid w:val="00590B25"/>
    <w:rsid w:val="0059393E"/>
    <w:rsid w:val="00596849"/>
    <w:rsid w:val="00597A49"/>
    <w:rsid w:val="005A2633"/>
    <w:rsid w:val="005B04B8"/>
    <w:rsid w:val="005B0F63"/>
    <w:rsid w:val="005B28F4"/>
    <w:rsid w:val="005B647F"/>
    <w:rsid w:val="005B657C"/>
    <w:rsid w:val="005B6C44"/>
    <w:rsid w:val="005C111F"/>
    <w:rsid w:val="005C29C2"/>
    <w:rsid w:val="005C528A"/>
    <w:rsid w:val="005C56AD"/>
    <w:rsid w:val="005C60EF"/>
    <w:rsid w:val="005C7F03"/>
    <w:rsid w:val="005D2261"/>
    <w:rsid w:val="005D70BE"/>
    <w:rsid w:val="005E1E88"/>
    <w:rsid w:val="00602093"/>
    <w:rsid w:val="00611AFB"/>
    <w:rsid w:val="00615D59"/>
    <w:rsid w:val="00616DAB"/>
    <w:rsid w:val="00620892"/>
    <w:rsid w:val="00621564"/>
    <w:rsid w:val="00626CE5"/>
    <w:rsid w:val="0062784E"/>
    <w:rsid w:val="0063427A"/>
    <w:rsid w:val="006355DB"/>
    <w:rsid w:val="00635AD0"/>
    <w:rsid w:val="00637A31"/>
    <w:rsid w:val="00640667"/>
    <w:rsid w:val="006424CE"/>
    <w:rsid w:val="0064651E"/>
    <w:rsid w:val="006478EC"/>
    <w:rsid w:val="00651E49"/>
    <w:rsid w:val="006530BC"/>
    <w:rsid w:val="00654A2F"/>
    <w:rsid w:val="00661F5F"/>
    <w:rsid w:val="00662B8B"/>
    <w:rsid w:val="006768B8"/>
    <w:rsid w:val="00677E85"/>
    <w:rsid w:val="00682DCD"/>
    <w:rsid w:val="00684FBA"/>
    <w:rsid w:val="00690424"/>
    <w:rsid w:val="00695237"/>
    <w:rsid w:val="006B372F"/>
    <w:rsid w:val="006B3FD5"/>
    <w:rsid w:val="006B5173"/>
    <w:rsid w:val="006B612A"/>
    <w:rsid w:val="006B7398"/>
    <w:rsid w:val="006C0376"/>
    <w:rsid w:val="006C245E"/>
    <w:rsid w:val="006C5F51"/>
    <w:rsid w:val="006C6CC5"/>
    <w:rsid w:val="006E0BF7"/>
    <w:rsid w:val="006E1A2D"/>
    <w:rsid w:val="006E5849"/>
    <w:rsid w:val="006E64F3"/>
    <w:rsid w:val="006F1BED"/>
    <w:rsid w:val="006F57B1"/>
    <w:rsid w:val="006F6E32"/>
    <w:rsid w:val="00706B40"/>
    <w:rsid w:val="00706C04"/>
    <w:rsid w:val="00716663"/>
    <w:rsid w:val="00717616"/>
    <w:rsid w:val="00717A89"/>
    <w:rsid w:val="0072056C"/>
    <w:rsid w:val="00726192"/>
    <w:rsid w:val="00732528"/>
    <w:rsid w:val="00736A40"/>
    <w:rsid w:val="00743C20"/>
    <w:rsid w:val="00744055"/>
    <w:rsid w:val="00746758"/>
    <w:rsid w:val="0076365F"/>
    <w:rsid w:val="0076682C"/>
    <w:rsid w:val="00774374"/>
    <w:rsid w:val="007812AB"/>
    <w:rsid w:val="00782447"/>
    <w:rsid w:val="007826F4"/>
    <w:rsid w:val="00784829"/>
    <w:rsid w:val="007B27D4"/>
    <w:rsid w:val="007B29FC"/>
    <w:rsid w:val="007C66F5"/>
    <w:rsid w:val="007D5E84"/>
    <w:rsid w:val="007D7BA3"/>
    <w:rsid w:val="007F4429"/>
    <w:rsid w:val="007F5D9B"/>
    <w:rsid w:val="007F7046"/>
    <w:rsid w:val="00800B4E"/>
    <w:rsid w:val="008037DB"/>
    <w:rsid w:val="00806FB6"/>
    <w:rsid w:val="008134F4"/>
    <w:rsid w:val="00815960"/>
    <w:rsid w:val="00820E89"/>
    <w:rsid w:val="00830568"/>
    <w:rsid w:val="00830C0B"/>
    <w:rsid w:val="00832BA5"/>
    <w:rsid w:val="00833D99"/>
    <w:rsid w:val="008347CA"/>
    <w:rsid w:val="00836B09"/>
    <w:rsid w:val="0084379F"/>
    <w:rsid w:val="00851C38"/>
    <w:rsid w:val="00864A72"/>
    <w:rsid w:val="00864EE8"/>
    <w:rsid w:val="008829D1"/>
    <w:rsid w:val="008951EA"/>
    <w:rsid w:val="008A15C1"/>
    <w:rsid w:val="008B5C84"/>
    <w:rsid w:val="008C1001"/>
    <w:rsid w:val="008C15B3"/>
    <w:rsid w:val="008E5FAF"/>
    <w:rsid w:val="008F0B77"/>
    <w:rsid w:val="008F42B0"/>
    <w:rsid w:val="008F5A75"/>
    <w:rsid w:val="00902D64"/>
    <w:rsid w:val="00903AE7"/>
    <w:rsid w:val="00904FC2"/>
    <w:rsid w:val="00907390"/>
    <w:rsid w:val="00910693"/>
    <w:rsid w:val="009163AD"/>
    <w:rsid w:val="00916B07"/>
    <w:rsid w:val="00920DE6"/>
    <w:rsid w:val="00926CE7"/>
    <w:rsid w:val="00927193"/>
    <w:rsid w:val="00932225"/>
    <w:rsid w:val="0093405D"/>
    <w:rsid w:val="00936C3A"/>
    <w:rsid w:val="00942BF6"/>
    <w:rsid w:val="00944FCE"/>
    <w:rsid w:val="0094724D"/>
    <w:rsid w:val="00953111"/>
    <w:rsid w:val="009546AA"/>
    <w:rsid w:val="00960822"/>
    <w:rsid w:val="009672C4"/>
    <w:rsid w:val="009721AB"/>
    <w:rsid w:val="00982A2B"/>
    <w:rsid w:val="00997C44"/>
    <w:rsid w:val="009A0DF1"/>
    <w:rsid w:val="009A39FA"/>
    <w:rsid w:val="009A5A8C"/>
    <w:rsid w:val="009B1762"/>
    <w:rsid w:val="009B2F04"/>
    <w:rsid w:val="009B4510"/>
    <w:rsid w:val="009B47C8"/>
    <w:rsid w:val="009B4B01"/>
    <w:rsid w:val="009C0F93"/>
    <w:rsid w:val="009C12DD"/>
    <w:rsid w:val="009D228E"/>
    <w:rsid w:val="009E0475"/>
    <w:rsid w:val="009E2391"/>
    <w:rsid w:val="009E5555"/>
    <w:rsid w:val="009E75BA"/>
    <w:rsid w:val="009F59AC"/>
    <w:rsid w:val="009F6966"/>
    <w:rsid w:val="00A0577B"/>
    <w:rsid w:val="00A07DB5"/>
    <w:rsid w:val="00A10ED7"/>
    <w:rsid w:val="00A12B69"/>
    <w:rsid w:val="00A13EFE"/>
    <w:rsid w:val="00A14C84"/>
    <w:rsid w:val="00A21352"/>
    <w:rsid w:val="00A30B0A"/>
    <w:rsid w:val="00A331D3"/>
    <w:rsid w:val="00A36004"/>
    <w:rsid w:val="00A4456F"/>
    <w:rsid w:val="00A46B62"/>
    <w:rsid w:val="00A50202"/>
    <w:rsid w:val="00A5098B"/>
    <w:rsid w:val="00A52253"/>
    <w:rsid w:val="00A52741"/>
    <w:rsid w:val="00A62D44"/>
    <w:rsid w:val="00A6322E"/>
    <w:rsid w:val="00A7337E"/>
    <w:rsid w:val="00A83C92"/>
    <w:rsid w:val="00A87328"/>
    <w:rsid w:val="00A96AAE"/>
    <w:rsid w:val="00A97956"/>
    <w:rsid w:val="00AA08CD"/>
    <w:rsid w:val="00AA2748"/>
    <w:rsid w:val="00AA6B1D"/>
    <w:rsid w:val="00AC0CBE"/>
    <w:rsid w:val="00AC75ED"/>
    <w:rsid w:val="00AD2AC7"/>
    <w:rsid w:val="00AD6527"/>
    <w:rsid w:val="00AE65EB"/>
    <w:rsid w:val="00AE7E10"/>
    <w:rsid w:val="00B01390"/>
    <w:rsid w:val="00B01CC2"/>
    <w:rsid w:val="00B0639E"/>
    <w:rsid w:val="00B16A62"/>
    <w:rsid w:val="00B17791"/>
    <w:rsid w:val="00B24AAB"/>
    <w:rsid w:val="00B30A4E"/>
    <w:rsid w:val="00B30C95"/>
    <w:rsid w:val="00B35ECE"/>
    <w:rsid w:val="00B4373A"/>
    <w:rsid w:val="00B47470"/>
    <w:rsid w:val="00B53216"/>
    <w:rsid w:val="00B56647"/>
    <w:rsid w:val="00B61368"/>
    <w:rsid w:val="00B63D24"/>
    <w:rsid w:val="00B63D5A"/>
    <w:rsid w:val="00B66166"/>
    <w:rsid w:val="00B764E3"/>
    <w:rsid w:val="00B831A6"/>
    <w:rsid w:val="00B901CB"/>
    <w:rsid w:val="00B90D79"/>
    <w:rsid w:val="00B9685C"/>
    <w:rsid w:val="00B96975"/>
    <w:rsid w:val="00B97737"/>
    <w:rsid w:val="00B978AE"/>
    <w:rsid w:val="00BA3A88"/>
    <w:rsid w:val="00BA4038"/>
    <w:rsid w:val="00BB3526"/>
    <w:rsid w:val="00BB4040"/>
    <w:rsid w:val="00BC161F"/>
    <w:rsid w:val="00BC3206"/>
    <w:rsid w:val="00BC6F2D"/>
    <w:rsid w:val="00BD1A22"/>
    <w:rsid w:val="00BD2AD0"/>
    <w:rsid w:val="00BD3AF2"/>
    <w:rsid w:val="00BD471F"/>
    <w:rsid w:val="00BE16F3"/>
    <w:rsid w:val="00BE23C9"/>
    <w:rsid w:val="00BE2BDD"/>
    <w:rsid w:val="00C07CAB"/>
    <w:rsid w:val="00C10D8D"/>
    <w:rsid w:val="00C10D95"/>
    <w:rsid w:val="00C1150D"/>
    <w:rsid w:val="00C1228C"/>
    <w:rsid w:val="00C1315D"/>
    <w:rsid w:val="00C17994"/>
    <w:rsid w:val="00C2794C"/>
    <w:rsid w:val="00C33CD6"/>
    <w:rsid w:val="00C43736"/>
    <w:rsid w:val="00C5091E"/>
    <w:rsid w:val="00C62DCA"/>
    <w:rsid w:val="00C66720"/>
    <w:rsid w:val="00C70EE2"/>
    <w:rsid w:val="00C73203"/>
    <w:rsid w:val="00C822D1"/>
    <w:rsid w:val="00C87C10"/>
    <w:rsid w:val="00C92FBE"/>
    <w:rsid w:val="00C94D84"/>
    <w:rsid w:val="00CA23AA"/>
    <w:rsid w:val="00CB0429"/>
    <w:rsid w:val="00CB107B"/>
    <w:rsid w:val="00CB162C"/>
    <w:rsid w:val="00CB2AFE"/>
    <w:rsid w:val="00CB6AE4"/>
    <w:rsid w:val="00CC53FA"/>
    <w:rsid w:val="00CC552F"/>
    <w:rsid w:val="00CD1151"/>
    <w:rsid w:val="00CD30CD"/>
    <w:rsid w:val="00CD4C1C"/>
    <w:rsid w:val="00CE2B57"/>
    <w:rsid w:val="00CE6C4B"/>
    <w:rsid w:val="00CF6ACD"/>
    <w:rsid w:val="00CF6B8C"/>
    <w:rsid w:val="00D03BE2"/>
    <w:rsid w:val="00D100CB"/>
    <w:rsid w:val="00D15107"/>
    <w:rsid w:val="00D15393"/>
    <w:rsid w:val="00D158D5"/>
    <w:rsid w:val="00D21C7A"/>
    <w:rsid w:val="00D316FE"/>
    <w:rsid w:val="00D337B5"/>
    <w:rsid w:val="00D3530E"/>
    <w:rsid w:val="00D37610"/>
    <w:rsid w:val="00D37709"/>
    <w:rsid w:val="00D405F4"/>
    <w:rsid w:val="00D44490"/>
    <w:rsid w:val="00D44F30"/>
    <w:rsid w:val="00D623C1"/>
    <w:rsid w:val="00D6535A"/>
    <w:rsid w:val="00D71EC7"/>
    <w:rsid w:val="00D7340C"/>
    <w:rsid w:val="00D74740"/>
    <w:rsid w:val="00D87570"/>
    <w:rsid w:val="00D93BF3"/>
    <w:rsid w:val="00D949A5"/>
    <w:rsid w:val="00DB0047"/>
    <w:rsid w:val="00DB0B0D"/>
    <w:rsid w:val="00DB5F39"/>
    <w:rsid w:val="00DC2A18"/>
    <w:rsid w:val="00DD40A3"/>
    <w:rsid w:val="00DE550B"/>
    <w:rsid w:val="00DF323B"/>
    <w:rsid w:val="00E16A4A"/>
    <w:rsid w:val="00E21A92"/>
    <w:rsid w:val="00E24658"/>
    <w:rsid w:val="00E421A6"/>
    <w:rsid w:val="00E4247B"/>
    <w:rsid w:val="00E428F5"/>
    <w:rsid w:val="00E4430B"/>
    <w:rsid w:val="00E54CDF"/>
    <w:rsid w:val="00E55E5A"/>
    <w:rsid w:val="00E617B7"/>
    <w:rsid w:val="00E66965"/>
    <w:rsid w:val="00E70C7F"/>
    <w:rsid w:val="00E734C0"/>
    <w:rsid w:val="00E86FA6"/>
    <w:rsid w:val="00E9693A"/>
    <w:rsid w:val="00EA72B7"/>
    <w:rsid w:val="00EB2591"/>
    <w:rsid w:val="00EB384F"/>
    <w:rsid w:val="00EB4185"/>
    <w:rsid w:val="00EB4F3F"/>
    <w:rsid w:val="00EB70F4"/>
    <w:rsid w:val="00EC181A"/>
    <w:rsid w:val="00ED0120"/>
    <w:rsid w:val="00ED1209"/>
    <w:rsid w:val="00EE46FB"/>
    <w:rsid w:val="00EE5E8B"/>
    <w:rsid w:val="00EF7B96"/>
    <w:rsid w:val="00F01599"/>
    <w:rsid w:val="00F16229"/>
    <w:rsid w:val="00F21FB2"/>
    <w:rsid w:val="00F26188"/>
    <w:rsid w:val="00F3068B"/>
    <w:rsid w:val="00F41DF3"/>
    <w:rsid w:val="00F47F60"/>
    <w:rsid w:val="00F57A1B"/>
    <w:rsid w:val="00F640C5"/>
    <w:rsid w:val="00F64521"/>
    <w:rsid w:val="00F702D0"/>
    <w:rsid w:val="00F73254"/>
    <w:rsid w:val="00F733B3"/>
    <w:rsid w:val="00F7463F"/>
    <w:rsid w:val="00F76CE6"/>
    <w:rsid w:val="00F77A5F"/>
    <w:rsid w:val="00F77AAC"/>
    <w:rsid w:val="00F82B11"/>
    <w:rsid w:val="00F8446F"/>
    <w:rsid w:val="00F84D95"/>
    <w:rsid w:val="00F84FE2"/>
    <w:rsid w:val="00FA1570"/>
    <w:rsid w:val="00FA1599"/>
    <w:rsid w:val="00FA3F9E"/>
    <w:rsid w:val="00FB0B3A"/>
    <w:rsid w:val="00FB22B3"/>
    <w:rsid w:val="00FB318C"/>
    <w:rsid w:val="00FB6818"/>
    <w:rsid w:val="00FC2514"/>
    <w:rsid w:val="00FC5A57"/>
    <w:rsid w:val="00FC7E79"/>
    <w:rsid w:val="00FD706F"/>
    <w:rsid w:val="00FE4E76"/>
    <w:rsid w:val="00FE53B3"/>
    <w:rsid w:val="00FE684F"/>
    <w:rsid w:val="00FF22B6"/>
    <w:rsid w:val="00FF780F"/>
    <w:rsid w:val="0D713E2F"/>
    <w:rsid w:val="0DA41C25"/>
    <w:rsid w:val="1919F730"/>
    <w:rsid w:val="2B336290"/>
    <w:rsid w:val="619EEA8E"/>
    <w:rsid w:val="628B24A2"/>
    <w:rsid w:val="78821E16"/>
    <w:rsid w:val="7A6DBD51"/>
    <w:rsid w:val="7CFD69EE"/>
    <w:rsid w:val="7FCB8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FC6E3A"/>
  <w15:docId w15:val="{B9069F9D-0DC0-42B6-9863-3262B897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B35ECE"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rsid w:val="00B35ECE"/>
    <w:pPr>
      <w:keepNext/>
      <w:outlineLvl w:val="1"/>
    </w:pPr>
    <w:rPr>
      <w:szCs w:val="20"/>
    </w:rPr>
  </w:style>
  <w:style w:type="paragraph" w:styleId="Nagwek3">
    <w:name w:val="heading 3"/>
    <w:basedOn w:val="Normalny"/>
    <w:next w:val="Normalny"/>
    <w:qFormat/>
    <w:rsid w:val="00B35ECE"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rsid w:val="00B35ECE"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rsid w:val="00B35ECE"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rsid w:val="00B35EC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semiHidden/>
    <w:rsid w:val="00B35ECE"/>
    <w:pPr>
      <w:tabs>
        <w:tab w:val="center" w:pos="4536"/>
        <w:tab w:val="right" w:pos="9072"/>
      </w:tabs>
    </w:pPr>
  </w:style>
  <w:style w:type="character" w:styleId="Hipercze">
    <w:name w:val="Hyperlink"/>
    <w:semiHidden/>
    <w:rsid w:val="00B35ECE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rsid w:val="00B35ECE"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rsid w:val="00B35ECE"/>
    <w:pPr>
      <w:jc w:val="both"/>
    </w:p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3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uiPriority w:val="99"/>
    <w:semiHidden/>
    <w:unhideWhenUsed/>
    <w:rsid w:val="00903A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3AE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3AE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3AE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03AE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3AE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903AE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100CB"/>
    <w:pPr>
      <w:ind w:left="708"/>
    </w:pPr>
    <w:rPr>
      <w:rFonts w:ascii="Tahoma" w:hAnsi="Tahoma" w:cs="Tahoma"/>
      <w:color w:val="00000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E2B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03B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AA7FE56514AD43A7003258CC570448" ma:contentTypeVersion="10" ma:contentTypeDescription="Utwórz nowy dokument." ma:contentTypeScope="" ma:versionID="5132c64b1eb7868f450a77503118115d">
  <xsd:schema xmlns:xsd="http://www.w3.org/2001/XMLSchema" xmlns:xs="http://www.w3.org/2001/XMLSchema" xmlns:p="http://schemas.microsoft.com/office/2006/metadata/properties" xmlns:ns2="3bf94c57-f16f-448c-8c38-4a9e9ec46c58" xmlns:ns3="7a82bf2e-023e-46cd-b4ef-20816a410dcf" targetNamespace="http://schemas.microsoft.com/office/2006/metadata/properties" ma:root="true" ma:fieldsID="9cc927b57f69349583a8ca3f587ef7ed" ns2:_="" ns3:_="">
    <xsd:import namespace="3bf94c57-f16f-448c-8c38-4a9e9ec46c58"/>
    <xsd:import namespace="7a82bf2e-023e-46cd-b4ef-20816a410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94c57-f16f-448c-8c38-4a9e9ec46c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2bf2e-023e-46cd-b4ef-20816a410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BD7A5-913F-4AC6-8AF8-60A6C117BA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3C7B-0A81-4A23-A1EC-6005D54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94c57-f16f-448c-8c38-4a9e9ec46c58"/>
    <ds:schemaRef ds:uri="7a82bf2e-023e-46cd-b4ef-20816a410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2</cp:revision>
  <cp:lastPrinted>2021-01-12T14:15:00Z</cp:lastPrinted>
  <dcterms:created xsi:type="dcterms:W3CDTF">2023-02-08T09:49:00Z</dcterms:created>
  <dcterms:modified xsi:type="dcterms:W3CDTF">2023-02-08T09:49:00Z</dcterms:modified>
</cp:coreProperties>
</file>